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F74D258" w:rsidR="00173A24" w:rsidRPr="0088127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FB661E4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6BD99F" w14:textId="40E3E4D9" w:rsidR="00881270" w:rsidRDefault="008812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5" w14:textId="01CF372C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58767C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5484778B" w14:textId="77777777" w:rsidR="00881270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02E42EF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plit up content on your webpage into separate sections</w:t>
      </w:r>
    </w:p>
    <w:p w14:paraId="00000020" w14:textId="05843A67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separate sections different styles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3CC123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1949309E" w14:textId="77777777" w:rsidR="00881270" w:rsidRDefault="008812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BFF7515" w:rsidR="00173A24" w:rsidRPr="00881270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lative positioning is when something is positioned based on how something else is positioned whereas absolute positioning is when it is just positioned exactly how you say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27DACD6E" w14:textId="77777777" w:rsidR="00881270" w:rsidRDefault="008812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3284CA1" w14:textId="77777777" w:rsidR="00881270" w:rsidRDefault="00881270" w:rsidP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change how transparent (opaque) something i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C10A192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lements of JavaScript, HTML and CSS are all used in React Native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51312CA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48F5B4CC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lect the My Device tab on the output section in Expo Snack. Scan the QR code on your mobile device to download the required app and view your project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64AFD3DC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is used to display the components returned by i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5F7F34" w14:textId="129FD765" w:rsidR="0088127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EBEE0D9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used to give the components to be displayed by the render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98BD092" w:rsidR="00173A24" w:rsidRDefault="008812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s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578C"/>
    <w:rsid w:val="00173A24"/>
    <w:rsid w:val="00881270"/>
    <w:rsid w:val="008B0F1C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812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ara Verghese</dc:creator>
  <cp:lastModifiedBy>Microsoft account</cp:lastModifiedBy>
  <cp:revision>2</cp:revision>
  <dcterms:created xsi:type="dcterms:W3CDTF">2023-05-05T07:21:00Z</dcterms:created>
  <dcterms:modified xsi:type="dcterms:W3CDTF">2023-05-05T07:21:00Z</dcterms:modified>
</cp:coreProperties>
</file>